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6619CB4A" w:rsidR="004D5C4F" w:rsidRPr="0090293B" w:rsidRDefault="003B58C5" w:rsidP="004D5C4F">
      <w:pPr>
        <w:pStyle w:val="Heading1"/>
        <w:jc w:val="center"/>
        <w:rPr>
          <w:b/>
        </w:rPr>
      </w:pPr>
      <w:r>
        <w:rPr>
          <w:b/>
        </w:rPr>
        <w:t>MINUTES</w:t>
      </w:r>
    </w:p>
    <w:p w14:paraId="79CF8E52" w14:textId="43640C22" w:rsidR="004D5C4F" w:rsidRPr="0090293B" w:rsidRDefault="00DA5A65" w:rsidP="004D5C4F">
      <w:pPr>
        <w:pStyle w:val="Heading1"/>
        <w:jc w:val="center"/>
        <w:rPr>
          <w:b/>
        </w:rPr>
      </w:pPr>
      <w:r>
        <w:rPr>
          <w:b/>
        </w:rPr>
        <w:t>March 13</w:t>
      </w:r>
      <w:r w:rsidR="008629AB">
        <w:rPr>
          <w:b/>
        </w:rPr>
        <w:t>, 202</w:t>
      </w:r>
      <w:r w:rsidR="00501FD8">
        <w:rPr>
          <w:b/>
        </w:rPr>
        <w:t>3</w:t>
      </w:r>
    </w:p>
    <w:p w14:paraId="2768189C" w14:textId="5F84DCA1" w:rsidR="00531D47" w:rsidRDefault="00531D47" w:rsidP="004A01CB">
      <w:pPr>
        <w:spacing w:line="480" w:lineRule="auto"/>
      </w:pPr>
    </w:p>
    <w:tbl>
      <w:tblPr>
        <w:tblStyle w:val="TableGrid"/>
        <w:tblW w:w="10177" w:type="dxa"/>
        <w:tblInd w:w="-462" w:type="dxa"/>
        <w:tblLook w:val="04A0" w:firstRow="1" w:lastRow="0" w:firstColumn="1" w:lastColumn="0" w:noHBand="0" w:noVBand="1"/>
      </w:tblPr>
      <w:tblGrid>
        <w:gridCol w:w="554"/>
        <w:gridCol w:w="2246"/>
        <w:gridCol w:w="525"/>
        <w:gridCol w:w="2542"/>
        <w:gridCol w:w="608"/>
        <w:gridCol w:w="3702"/>
      </w:tblGrid>
      <w:tr w:rsidR="00531D47" w14:paraId="70EE5B99" w14:textId="77777777" w:rsidTr="00A05419">
        <w:trPr>
          <w:trHeight w:hRule="exact" w:val="820"/>
        </w:trPr>
        <w:tc>
          <w:tcPr>
            <w:tcW w:w="10177" w:type="dxa"/>
            <w:gridSpan w:val="6"/>
          </w:tcPr>
          <w:p w14:paraId="32ADE4A8" w14:textId="77777777" w:rsidR="00531D47" w:rsidRDefault="00531D47" w:rsidP="00A05419">
            <w:pPr>
              <w:jc w:val="center"/>
              <w:rPr>
                <w:sz w:val="28"/>
                <w:szCs w:val="28"/>
              </w:rPr>
            </w:pPr>
            <w:r w:rsidRPr="00B41809">
              <w:rPr>
                <w:sz w:val="28"/>
                <w:szCs w:val="28"/>
              </w:rPr>
              <w:t>Committee Members</w:t>
            </w:r>
          </w:p>
          <w:p w14:paraId="5429D4F3" w14:textId="77777777" w:rsidR="00531D47" w:rsidRPr="00B41809" w:rsidRDefault="00531D47" w:rsidP="00A054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 = In attendance</w:t>
            </w:r>
          </w:p>
          <w:p w14:paraId="63DB58E6" w14:textId="77777777" w:rsidR="00531D47" w:rsidRDefault="00531D47" w:rsidP="00A05419">
            <w:pPr>
              <w:jc w:val="center"/>
            </w:pPr>
          </w:p>
        </w:tc>
      </w:tr>
      <w:tr w:rsidR="00531D47" w14:paraId="026DF32A" w14:textId="77777777" w:rsidTr="00A05419">
        <w:trPr>
          <w:trHeight w:hRule="exact" w:val="451"/>
        </w:trPr>
        <w:tc>
          <w:tcPr>
            <w:tcW w:w="554" w:type="dxa"/>
          </w:tcPr>
          <w:p w14:paraId="033CF9F1" w14:textId="6DF31B58" w:rsidR="00531D47" w:rsidRDefault="00D93BD4" w:rsidP="00A05419">
            <w:r>
              <w:t>X</w:t>
            </w:r>
          </w:p>
        </w:tc>
        <w:tc>
          <w:tcPr>
            <w:tcW w:w="2246" w:type="dxa"/>
          </w:tcPr>
          <w:p w14:paraId="554D41AE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Chief Mike Williams</w:t>
            </w:r>
          </w:p>
        </w:tc>
        <w:tc>
          <w:tcPr>
            <w:tcW w:w="525" w:type="dxa"/>
          </w:tcPr>
          <w:p w14:paraId="0FDD93B9" w14:textId="2B72BA3F" w:rsidR="00531D47" w:rsidRPr="00B41809" w:rsidRDefault="00B21EA1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4278CCB7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ergeant Brian Owen</w:t>
            </w:r>
          </w:p>
        </w:tc>
        <w:tc>
          <w:tcPr>
            <w:tcW w:w="608" w:type="dxa"/>
          </w:tcPr>
          <w:p w14:paraId="2F525E46" w14:textId="77777777" w:rsidR="00531D47" w:rsidRPr="00B41809" w:rsidRDefault="00531D47" w:rsidP="00A05419">
            <w:pPr>
              <w:rPr>
                <w:sz w:val="24"/>
                <w:szCs w:val="24"/>
              </w:rPr>
            </w:pPr>
          </w:p>
        </w:tc>
        <w:tc>
          <w:tcPr>
            <w:tcW w:w="3702" w:type="dxa"/>
          </w:tcPr>
          <w:p w14:paraId="05F77C73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Patricia Montoya</w:t>
            </w:r>
          </w:p>
        </w:tc>
      </w:tr>
      <w:tr w:rsidR="00531D47" w14:paraId="4F442B53" w14:textId="77777777" w:rsidTr="00A05419">
        <w:trPr>
          <w:trHeight w:hRule="exact" w:val="432"/>
        </w:trPr>
        <w:tc>
          <w:tcPr>
            <w:tcW w:w="554" w:type="dxa"/>
          </w:tcPr>
          <w:p w14:paraId="4F164C40" w14:textId="226CEE77" w:rsidR="00531D47" w:rsidRDefault="00B21EA1" w:rsidP="00A05419">
            <w:r>
              <w:t>X</w:t>
            </w:r>
          </w:p>
        </w:tc>
        <w:tc>
          <w:tcPr>
            <w:tcW w:w="2246" w:type="dxa"/>
          </w:tcPr>
          <w:p w14:paraId="257823B9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525" w:type="dxa"/>
          </w:tcPr>
          <w:p w14:paraId="0CFF2CFA" w14:textId="6B5FBA55" w:rsidR="00531D47" w:rsidRPr="00B41809" w:rsidRDefault="00B21EA1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346D3236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elissa Cunningham</w:t>
            </w:r>
          </w:p>
        </w:tc>
        <w:tc>
          <w:tcPr>
            <w:tcW w:w="608" w:type="dxa"/>
          </w:tcPr>
          <w:p w14:paraId="5C2C0EB8" w14:textId="77777777" w:rsidR="00531D47" w:rsidRPr="00B41809" w:rsidRDefault="00531D47" w:rsidP="00A05419">
            <w:pPr>
              <w:rPr>
                <w:sz w:val="24"/>
                <w:szCs w:val="24"/>
              </w:rPr>
            </w:pPr>
          </w:p>
        </w:tc>
        <w:tc>
          <w:tcPr>
            <w:tcW w:w="3702" w:type="dxa"/>
          </w:tcPr>
          <w:p w14:paraId="213D7F2A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rlene Espina</w:t>
            </w:r>
          </w:p>
        </w:tc>
      </w:tr>
      <w:tr w:rsidR="00531D47" w14:paraId="62C66BFC" w14:textId="77777777" w:rsidTr="00A05419">
        <w:trPr>
          <w:trHeight w:hRule="exact" w:val="432"/>
        </w:trPr>
        <w:tc>
          <w:tcPr>
            <w:tcW w:w="554" w:type="dxa"/>
          </w:tcPr>
          <w:p w14:paraId="053EEA6B" w14:textId="4805097F" w:rsidR="00531D47" w:rsidRDefault="00B21EA1" w:rsidP="00A05419">
            <w:r>
              <w:t>X</w:t>
            </w:r>
          </w:p>
        </w:tc>
        <w:tc>
          <w:tcPr>
            <w:tcW w:w="2246" w:type="dxa"/>
          </w:tcPr>
          <w:p w14:paraId="59B3C77D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lia Flood</w:t>
            </w:r>
          </w:p>
        </w:tc>
        <w:tc>
          <w:tcPr>
            <w:tcW w:w="525" w:type="dxa"/>
          </w:tcPr>
          <w:p w14:paraId="60F8DE39" w14:textId="77777777" w:rsidR="00531D47" w:rsidRPr="00B41809" w:rsidRDefault="00531D47" w:rsidP="00A05419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46722C6A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Brigitte Hebert</w:t>
            </w:r>
          </w:p>
        </w:tc>
        <w:tc>
          <w:tcPr>
            <w:tcW w:w="608" w:type="dxa"/>
          </w:tcPr>
          <w:p w14:paraId="251EB414" w14:textId="4B8A9C13" w:rsidR="00531D47" w:rsidRPr="00B41809" w:rsidRDefault="00B21EA1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25EF2761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brey Kellum  (guest)</w:t>
            </w:r>
          </w:p>
        </w:tc>
      </w:tr>
      <w:tr w:rsidR="00531D47" w14:paraId="296F16CE" w14:textId="77777777" w:rsidTr="00A05419">
        <w:trPr>
          <w:trHeight w:hRule="exact" w:val="658"/>
        </w:trPr>
        <w:tc>
          <w:tcPr>
            <w:tcW w:w="554" w:type="dxa"/>
          </w:tcPr>
          <w:p w14:paraId="712981C7" w14:textId="452DC73A" w:rsidR="00531D47" w:rsidRDefault="008C3B85" w:rsidP="00A05419">
            <w:r>
              <w:t>X</w:t>
            </w:r>
          </w:p>
        </w:tc>
        <w:tc>
          <w:tcPr>
            <w:tcW w:w="2246" w:type="dxa"/>
          </w:tcPr>
          <w:p w14:paraId="6064AA53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Lesley Johnson</w:t>
            </w:r>
          </w:p>
        </w:tc>
        <w:tc>
          <w:tcPr>
            <w:tcW w:w="525" w:type="dxa"/>
          </w:tcPr>
          <w:p w14:paraId="10E715E3" w14:textId="527C389A" w:rsidR="00531D47" w:rsidRPr="00B41809" w:rsidRDefault="00B21EA1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0C3F4FE1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oji Uesugi</w:t>
            </w:r>
          </w:p>
        </w:tc>
        <w:tc>
          <w:tcPr>
            <w:tcW w:w="608" w:type="dxa"/>
          </w:tcPr>
          <w:p w14:paraId="73E816DE" w14:textId="15C212C0" w:rsidR="00531D47" w:rsidRPr="00B41809" w:rsidRDefault="00FE45F5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29C24254" w14:textId="77777777" w:rsidR="00531D47" w:rsidRDefault="00531D47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ephanie Bolechowski </w:t>
            </w:r>
          </w:p>
          <w:p w14:paraId="1C7757C6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P&amp;CS Admin </w:t>
            </w:r>
            <w:proofErr w:type="spellStart"/>
            <w:r>
              <w:rPr>
                <w:sz w:val="24"/>
                <w:szCs w:val="24"/>
              </w:rPr>
              <w:t>Spec.IV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</w:tr>
      <w:tr w:rsidR="00531D47" w14:paraId="5812A593" w14:textId="77777777" w:rsidTr="00A05419">
        <w:trPr>
          <w:trHeight w:hRule="exact" w:val="432"/>
        </w:trPr>
        <w:tc>
          <w:tcPr>
            <w:tcW w:w="554" w:type="dxa"/>
          </w:tcPr>
          <w:p w14:paraId="25CAA871" w14:textId="77777777" w:rsidR="00531D47" w:rsidRDefault="00531D47" w:rsidP="00A05419"/>
        </w:tc>
        <w:tc>
          <w:tcPr>
            <w:tcW w:w="2246" w:type="dxa"/>
          </w:tcPr>
          <w:p w14:paraId="6AACB517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cott Neighbor</w:t>
            </w:r>
          </w:p>
        </w:tc>
        <w:tc>
          <w:tcPr>
            <w:tcW w:w="525" w:type="dxa"/>
          </w:tcPr>
          <w:p w14:paraId="7EAC1C7A" w14:textId="0294512D" w:rsidR="00531D47" w:rsidRPr="00B41809" w:rsidRDefault="00B21EA1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2BCD6E74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ichelle Shear</w:t>
            </w:r>
          </w:p>
        </w:tc>
        <w:tc>
          <w:tcPr>
            <w:tcW w:w="608" w:type="dxa"/>
          </w:tcPr>
          <w:p w14:paraId="031334FB" w14:textId="5156113D" w:rsidR="00531D47" w:rsidRPr="00B41809" w:rsidRDefault="00FE45F5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12E436AF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ncent Goh</w:t>
            </w:r>
          </w:p>
        </w:tc>
      </w:tr>
      <w:tr w:rsidR="00531D47" w14:paraId="4D6E26AB" w14:textId="77777777" w:rsidTr="00A05419">
        <w:trPr>
          <w:trHeight w:hRule="exact" w:val="432"/>
        </w:trPr>
        <w:tc>
          <w:tcPr>
            <w:tcW w:w="554" w:type="dxa"/>
          </w:tcPr>
          <w:p w14:paraId="5E66EC9D" w14:textId="77777777" w:rsidR="00531D47" w:rsidRDefault="00531D47" w:rsidP="00A05419"/>
        </w:tc>
        <w:tc>
          <w:tcPr>
            <w:tcW w:w="2246" w:type="dxa"/>
          </w:tcPr>
          <w:p w14:paraId="2D9038AD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ayeed Wadud</w:t>
            </w:r>
          </w:p>
        </w:tc>
        <w:tc>
          <w:tcPr>
            <w:tcW w:w="525" w:type="dxa"/>
          </w:tcPr>
          <w:p w14:paraId="10DAFF12" w14:textId="77777777" w:rsidR="00531D47" w:rsidRPr="00B41809" w:rsidRDefault="00531D47" w:rsidP="00A05419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3C780E2F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ill Dolan</w:t>
            </w:r>
          </w:p>
        </w:tc>
        <w:tc>
          <w:tcPr>
            <w:tcW w:w="608" w:type="dxa"/>
          </w:tcPr>
          <w:p w14:paraId="64C50733" w14:textId="6DE0218E" w:rsidR="00531D47" w:rsidRPr="00B41809" w:rsidRDefault="00FE45F5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75B21F78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tima Flores Ortiz</w:t>
            </w:r>
          </w:p>
        </w:tc>
      </w:tr>
      <w:tr w:rsidR="00531D47" w14:paraId="5CB9870E" w14:textId="77777777" w:rsidTr="00A05419">
        <w:trPr>
          <w:trHeight w:hRule="exact" w:val="432"/>
        </w:trPr>
        <w:tc>
          <w:tcPr>
            <w:tcW w:w="554" w:type="dxa"/>
          </w:tcPr>
          <w:p w14:paraId="15CE5381" w14:textId="044A24CF" w:rsidR="00531D47" w:rsidRDefault="00B21EA1" w:rsidP="00A05419">
            <w:r>
              <w:t>X</w:t>
            </w:r>
          </w:p>
        </w:tc>
        <w:tc>
          <w:tcPr>
            <w:tcW w:w="2246" w:type="dxa"/>
          </w:tcPr>
          <w:p w14:paraId="27662620" w14:textId="77777777" w:rsidR="00531D47" w:rsidRPr="00B41809" w:rsidRDefault="00531D47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loria Pimentel</w:t>
            </w:r>
          </w:p>
        </w:tc>
        <w:tc>
          <w:tcPr>
            <w:tcW w:w="525" w:type="dxa"/>
          </w:tcPr>
          <w:p w14:paraId="14D15E30" w14:textId="0EFAEE0A" w:rsidR="00531D47" w:rsidRPr="00B41809" w:rsidRDefault="00B21EA1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3F1712A2" w14:textId="77777777" w:rsidR="00531D47" w:rsidRDefault="00531D47" w:rsidP="00A0541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annon Carter</w:t>
            </w:r>
          </w:p>
        </w:tc>
        <w:tc>
          <w:tcPr>
            <w:tcW w:w="608" w:type="dxa"/>
          </w:tcPr>
          <w:p w14:paraId="7332975B" w14:textId="77777777" w:rsidR="00531D47" w:rsidRPr="00B41809" w:rsidRDefault="00531D47" w:rsidP="00A05419">
            <w:pPr>
              <w:rPr>
                <w:sz w:val="24"/>
                <w:szCs w:val="24"/>
              </w:rPr>
            </w:pPr>
          </w:p>
        </w:tc>
        <w:tc>
          <w:tcPr>
            <w:tcW w:w="3702" w:type="dxa"/>
          </w:tcPr>
          <w:p w14:paraId="76E57B56" w14:textId="77777777" w:rsidR="00531D47" w:rsidRDefault="00531D47" w:rsidP="00A05419">
            <w:pPr>
              <w:rPr>
                <w:sz w:val="24"/>
                <w:szCs w:val="24"/>
              </w:rPr>
            </w:pPr>
          </w:p>
        </w:tc>
      </w:tr>
    </w:tbl>
    <w:p w14:paraId="3CF77F69" w14:textId="77777777" w:rsidR="003D5791" w:rsidRDefault="003D5791" w:rsidP="003D5791">
      <w:pPr>
        <w:pStyle w:val="ListParagraph"/>
        <w:rPr>
          <w:rFonts w:ascii="Arial" w:hAnsi="Arial" w:cs="Arial"/>
          <w:sz w:val="24"/>
          <w:szCs w:val="24"/>
        </w:rPr>
      </w:pPr>
    </w:p>
    <w:p w14:paraId="29A03054" w14:textId="7F110605" w:rsidR="00BD1ECB" w:rsidRDefault="00A46789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l to Action – Chief Williams</w:t>
      </w:r>
    </w:p>
    <w:p w14:paraId="47585E95" w14:textId="77777777" w:rsidR="00A46789" w:rsidRPr="00A46789" w:rsidRDefault="00A46789" w:rsidP="00A46789">
      <w:pPr>
        <w:pStyle w:val="ListParagraph"/>
        <w:rPr>
          <w:rFonts w:ascii="Arial" w:hAnsi="Arial" w:cs="Arial"/>
          <w:sz w:val="24"/>
          <w:szCs w:val="24"/>
        </w:rPr>
      </w:pPr>
    </w:p>
    <w:p w14:paraId="6076FEB5" w14:textId="77777777" w:rsidR="00887666" w:rsidRDefault="00722EE3" w:rsidP="00A46789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commendations of o</w:t>
      </w:r>
      <w:r w:rsidR="00221695">
        <w:rPr>
          <w:rFonts w:ascii="Arial" w:hAnsi="Arial" w:cs="Arial"/>
          <w:sz w:val="24"/>
          <w:szCs w:val="24"/>
        </w:rPr>
        <w:t>n campus policing</w:t>
      </w:r>
      <w:r>
        <w:rPr>
          <w:rFonts w:ascii="Arial" w:hAnsi="Arial" w:cs="Arial"/>
          <w:sz w:val="24"/>
          <w:szCs w:val="24"/>
        </w:rPr>
        <w:t>;</w:t>
      </w:r>
      <w:r w:rsidR="00221695">
        <w:rPr>
          <w:rFonts w:ascii="Arial" w:hAnsi="Arial" w:cs="Arial"/>
          <w:sz w:val="24"/>
          <w:szCs w:val="24"/>
        </w:rPr>
        <w:t xml:space="preserve"> best practices</w:t>
      </w:r>
      <w:r>
        <w:rPr>
          <w:rFonts w:ascii="Arial" w:hAnsi="Arial" w:cs="Arial"/>
          <w:sz w:val="24"/>
          <w:szCs w:val="24"/>
        </w:rPr>
        <w:t>.</w:t>
      </w:r>
      <w:r w:rsidR="00631882">
        <w:rPr>
          <w:rFonts w:ascii="Arial" w:hAnsi="Arial" w:cs="Arial"/>
          <w:sz w:val="24"/>
          <w:szCs w:val="24"/>
        </w:rPr>
        <w:t xml:space="preserve"> </w:t>
      </w:r>
    </w:p>
    <w:p w14:paraId="4B20E0AE" w14:textId="50165F10" w:rsidR="00A46789" w:rsidRDefault="00631882" w:rsidP="00A46789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Williams is asking for the committee’s input.</w:t>
      </w:r>
    </w:p>
    <w:p w14:paraId="0549C594" w14:textId="3C80A7B5" w:rsidR="00887666" w:rsidRDefault="00887666" w:rsidP="00A46789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ssy suggested receiving the documents ahead of time </w:t>
      </w:r>
      <w:r w:rsidR="005F39AC">
        <w:rPr>
          <w:rFonts w:ascii="Arial" w:hAnsi="Arial" w:cs="Arial"/>
          <w:sz w:val="24"/>
          <w:szCs w:val="24"/>
        </w:rPr>
        <w:t>to review.</w:t>
      </w:r>
    </w:p>
    <w:p w14:paraId="2EAEA665" w14:textId="08C04C9E" w:rsidR="005F39AC" w:rsidRDefault="005F39AC" w:rsidP="00A46789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mmittee can review the document</w:t>
      </w:r>
      <w:r w:rsidR="00187B46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and </w:t>
      </w:r>
      <w:r w:rsidR="002F726B">
        <w:rPr>
          <w:rFonts w:ascii="Arial" w:hAnsi="Arial" w:cs="Arial"/>
          <w:sz w:val="24"/>
          <w:szCs w:val="24"/>
        </w:rPr>
        <w:t>further discussion will be held at the next meeting.</w:t>
      </w:r>
    </w:p>
    <w:p w14:paraId="0839A5D8" w14:textId="4B9EFB1C" w:rsidR="002F726B" w:rsidRDefault="006B33A3" w:rsidP="00A46789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ss</w:t>
      </w:r>
      <w:r w:rsidR="00596164">
        <w:rPr>
          <w:rFonts w:ascii="Arial" w:hAnsi="Arial" w:cs="Arial"/>
          <w:sz w:val="24"/>
          <w:szCs w:val="24"/>
        </w:rPr>
        <w:t>y</w:t>
      </w:r>
      <w:r>
        <w:rPr>
          <w:rFonts w:ascii="Arial" w:hAnsi="Arial" w:cs="Arial"/>
          <w:sz w:val="24"/>
          <w:szCs w:val="24"/>
        </w:rPr>
        <w:t xml:space="preserve"> suggested a video</w:t>
      </w:r>
      <w:r w:rsidR="00596164">
        <w:rPr>
          <w:rFonts w:ascii="Arial" w:hAnsi="Arial" w:cs="Arial"/>
          <w:sz w:val="24"/>
          <w:szCs w:val="24"/>
        </w:rPr>
        <w:t>/summarizing the Clery Report.</w:t>
      </w:r>
    </w:p>
    <w:p w14:paraId="2280AA81" w14:textId="10F5A319" w:rsidR="00596164" w:rsidRDefault="0015072D" w:rsidP="00A46789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nnon</w:t>
      </w:r>
      <w:r w:rsidR="00C91354">
        <w:rPr>
          <w:rFonts w:ascii="Arial" w:hAnsi="Arial" w:cs="Arial"/>
          <w:sz w:val="24"/>
          <w:szCs w:val="24"/>
        </w:rPr>
        <w:t xml:space="preserve"> asked if the </w:t>
      </w:r>
      <w:r w:rsidR="003E4FF4">
        <w:rPr>
          <w:rFonts w:ascii="Arial" w:hAnsi="Arial" w:cs="Arial"/>
          <w:sz w:val="24"/>
          <w:szCs w:val="24"/>
        </w:rPr>
        <w:t>police officers will have</w:t>
      </w:r>
      <w:r w:rsidR="00C91354">
        <w:rPr>
          <w:rFonts w:ascii="Arial" w:hAnsi="Arial" w:cs="Arial"/>
          <w:sz w:val="24"/>
          <w:szCs w:val="24"/>
        </w:rPr>
        <w:t xml:space="preserve"> another level of performance evaluatio</w:t>
      </w:r>
      <w:r w:rsidR="00C54E4D">
        <w:rPr>
          <w:rFonts w:ascii="Arial" w:hAnsi="Arial" w:cs="Arial"/>
          <w:sz w:val="24"/>
          <w:szCs w:val="24"/>
        </w:rPr>
        <w:t xml:space="preserve">n. </w:t>
      </w:r>
      <w:r w:rsidR="0068281D">
        <w:rPr>
          <w:rFonts w:ascii="Arial" w:hAnsi="Arial" w:cs="Arial"/>
          <w:sz w:val="24"/>
          <w:szCs w:val="24"/>
        </w:rPr>
        <w:t>Chief said t</w:t>
      </w:r>
      <w:r w:rsidR="00837090">
        <w:rPr>
          <w:rFonts w:ascii="Arial" w:hAnsi="Arial" w:cs="Arial"/>
          <w:sz w:val="24"/>
          <w:szCs w:val="24"/>
        </w:rPr>
        <w:t xml:space="preserve">here will be a </w:t>
      </w:r>
      <w:r w:rsidR="00701725">
        <w:rPr>
          <w:rFonts w:ascii="Arial" w:hAnsi="Arial" w:cs="Arial"/>
          <w:sz w:val="24"/>
          <w:szCs w:val="24"/>
        </w:rPr>
        <w:t>12-month</w:t>
      </w:r>
      <w:r w:rsidR="00837090">
        <w:rPr>
          <w:rFonts w:ascii="Arial" w:hAnsi="Arial" w:cs="Arial"/>
          <w:sz w:val="24"/>
          <w:szCs w:val="24"/>
        </w:rPr>
        <w:t xml:space="preserve"> probationary period for police officers.</w:t>
      </w:r>
    </w:p>
    <w:p w14:paraId="054CF0CB" w14:textId="0946F441" w:rsidR="0068281D" w:rsidRDefault="00E529BB" w:rsidP="00A46789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was suggested that </w:t>
      </w:r>
      <w:r w:rsidRPr="00A05DC5">
        <w:rPr>
          <w:rFonts w:ascii="Arial" w:hAnsi="Arial" w:cs="Arial"/>
          <w:sz w:val="24"/>
          <w:szCs w:val="24"/>
        </w:rPr>
        <w:t xml:space="preserve">Lance Heard </w:t>
      </w:r>
      <w:r w:rsidR="003D17C0" w:rsidRPr="00A05DC5">
        <w:rPr>
          <w:rFonts w:ascii="Arial" w:hAnsi="Arial" w:cs="Arial"/>
          <w:sz w:val="24"/>
          <w:szCs w:val="24"/>
        </w:rPr>
        <w:t xml:space="preserve">and </w:t>
      </w:r>
      <w:r w:rsidR="00657F87" w:rsidRPr="00A05DC5">
        <w:rPr>
          <w:rFonts w:ascii="Arial" w:hAnsi="Arial" w:cs="Arial"/>
          <w:sz w:val="24"/>
          <w:szCs w:val="24"/>
        </w:rPr>
        <w:t>Stac</w:t>
      </w:r>
      <w:r w:rsidR="00A05DC5" w:rsidRPr="00A05DC5">
        <w:rPr>
          <w:rFonts w:ascii="Arial" w:hAnsi="Arial" w:cs="Arial"/>
          <w:sz w:val="24"/>
          <w:szCs w:val="24"/>
        </w:rPr>
        <w:t>y</w:t>
      </w:r>
      <w:r w:rsidR="00657F87" w:rsidRPr="00A05DC5">
        <w:rPr>
          <w:rFonts w:ascii="Arial" w:hAnsi="Arial" w:cs="Arial"/>
          <w:sz w:val="24"/>
          <w:szCs w:val="24"/>
        </w:rPr>
        <w:t xml:space="preserve"> Manfredi</w:t>
      </w:r>
      <w:r w:rsidR="00657F8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be invited</w:t>
      </w:r>
      <w:r w:rsidR="00FA29E0">
        <w:rPr>
          <w:rFonts w:ascii="Arial" w:hAnsi="Arial" w:cs="Arial"/>
          <w:sz w:val="24"/>
          <w:szCs w:val="24"/>
        </w:rPr>
        <w:t xml:space="preserve"> </w:t>
      </w:r>
      <w:r w:rsidR="00EB635E">
        <w:rPr>
          <w:rFonts w:ascii="Arial" w:hAnsi="Arial" w:cs="Arial"/>
          <w:sz w:val="24"/>
          <w:szCs w:val="24"/>
        </w:rPr>
        <w:t xml:space="preserve">to the next meeting to speak </w:t>
      </w:r>
      <w:r w:rsidR="00BA1A6F">
        <w:rPr>
          <w:rFonts w:ascii="Arial" w:hAnsi="Arial" w:cs="Arial"/>
          <w:sz w:val="24"/>
          <w:szCs w:val="24"/>
        </w:rPr>
        <w:t>further on the Call to Action.</w:t>
      </w:r>
    </w:p>
    <w:p w14:paraId="56A1AA9E" w14:textId="77777777" w:rsidR="00BA1A6F" w:rsidRPr="00BD1DB0" w:rsidRDefault="00BA1A6F" w:rsidP="00EC512A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27EA43B0" w14:textId="41DC5440" w:rsidR="00701725" w:rsidRPr="00087DD4" w:rsidRDefault="00701725" w:rsidP="00087DD4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087DD4">
        <w:rPr>
          <w:rFonts w:ascii="Arial" w:hAnsi="Arial" w:cs="Arial"/>
          <w:sz w:val="24"/>
          <w:szCs w:val="24"/>
        </w:rPr>
        <w:t>Locker Rooms in 2T – Michelle Shear</w:t>
      </w:r>
    </w:p>
    <w:p w14:paraId="098EAA69" w14:textId="45AD5619" w:rsidR="00657F87" w:rsidRPr="00630383" w:rsidRDefault="00542389" w:rsidP="00630383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 w:rsidRPr="00630383">
        <w:rPr>
          <w:rFonts w:ascii="Arial" w:hAnsi="Arial" w:cs="Arial"/>
          <w:sz w:val="24"/>
          <w:szCs w:val="24"/>
        </w:rPr>
        <w:t>Male/female lockers</w:t>
      </w:r>
      <w:r w:rsidR="001C3C0B" w:rsidRPr="00630383">
        <w:rPr>
          <w:rFonts w:ascii="Arial" w:hAnsi="Arial" w:cs="Arial"/>
          <w:sz w:val="24"/>
          <w:szCs w:val="24"/>
        </w:rPr>
        <w:t>. Suggested to have assigned lockers</w:t>
      </w:r>
      <w:r w:rsidR="005A0DA4" w:rsidRPr="00630383">
        <w:rPr>
          <w:rFonts w:ascii="Arial" w:hAnsi="Arial" w:cs="Arial"/>
          <w:sz w:val="24"/>
          <w:szCs w:val="24"/>
        </w:rPr>
        <w:t>.</w:t>
      </w:r>
      <w:r w:rsidR="00347E37">
        <w:rPr>
          <w:rFonts w:ascii="Arial" w:hAnsi="Arial" w:cs="Arial"/>
          <w:sz w:val="24"/>
          <w:szCs w:val="24"/>
        </w:rPr>
        <w:t xml:space="preserve"> </w:t>
      </w:r>
      <w:r w:rsidR="00524B55">
        <w:rPr>
          <w:rFonts w:ascii="Arial" w:hAnsi="Arial" w:cs="Arial"/>
          <w:sz w:val="24"/>
          <w:szCs w:val="24"/>
        </w:rPr>
        <w:t>She will contact Facilities to coordinate locker assignments.</w:t>
      </w:r>
    </w:p>
    <w:p w14:paraId="6D1B00A7" w14:textId="77777777" w:rsidR="0065534B" w:rsidRDefault="0065534B" w:rsidP="0065534B">
      <w:pPr>
        <w:pStyle w:val="ListParagraph"/>
        <w:rPr>
          <w:rFonts w:ascii="Arial" w:hAnsi="Arial" w:cs="Arial"/>
          <w:sz w:val="24"/>
          <w:szCs w:val="24"/>
        </w:rPr>
      </w:pPr>
    </w:p>
    <w:p w14:paraId="3BA5AEA4" w14:textId="4C3B8F94" w:rsidR="00D954D2" w:rsidRDefault="0065534B" w:rsidP="0065534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moke and tobacco free campus</w:t>
      </w:r>
      <w:r w:rsidR="00B25B8B">
        <w:rPr>
          <w:rFonts w:ascii="Arial" w:hAnsi="Arial" w:cs="Arial"/>
          <w:sz w:val="24"/>
          <w:szCs w:val="24"/>
        </w:rPr>
        <w:t xml:space="preserve"> (includes vaping)</w:t>
      </w:r>
      <w:r w:rsidR="00CB25FA">
        <w:rPr>
          <w:rFonts w:ascii="Arial" w:hAnsi="Arial" w:cs="Arial"/>
          <w:sz w:val="24"/>
          <w:szCs w:val="24"/>
        </w:rPr>
        <w:t xml:space="preserve"> - </w:t>
      </w:r>
      <w:r w:rsidR="00EB4D0D">
        <w:rPr>
          <w:rFonts w:ascii="Arial" w:hAnsi="Arial" w:cs="Arial"/>
          <w:sz w:val="24"/>
          <w:szCs w:val="24"/>
        </w:rPr>
        <w:t>Koji</w:t>
      </w:r>
    </w:p>
    <w:p w14:paraId="30A49751" w14:textId="17121EFA" w:rsidR="0065534B" w:rsidRDefault="0065534B" w:rsidP="0065534B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ing on</w:t>
      </w:r>
      <w:r w:rsidR="00115712">
        <w:rPr>
          <w:rFonts w:ascii="Arial" w:hAnsi="Arial" w:cs="Arial"/>
          <w:sz w:val="24"/>
          <w:szCs w:val="24"/>
        </w:rPr>
        <w:t xml:space="preserve"> the</w:t>
      </w:r>
      <w:r>
        <w:rPr>
          <w:rFonts w:ascii="Arial" w:hAnsi="Arial" w:cs="Arial"/>
          <w:sz w:val="24"/>
          <w:szCs w:val="24"/>
        </w:rPr>
        <w:t xml:space="preserve"> implementation of this policy.</w:t>
      </w:r>
    </w:p>
    <w:p w14:paraId="572493F3" w14:textId="4460993C" w:rsidR="00C26A53" w:rsidRDefault="00023227" w:rsidP="0065534B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The goal is to </w:t>
      </w:r>
      <w:r w:rsidR="00C26A53">
        <w:rPr>
          <w:rFonts w:ascii="Arial" w:hAnsi="Arial" w:cs="Arial"/>
          <w:sz w:val="24"/>
          <w:szCs w:val="24"/>
        </w:rPr>
        <w:t>launch for Fall</w:t>
      </w:r>
    </w:p>
    <w:p w14:paraId="5F6F6E70" w14:textId="32075E7A" w:rsidR="00EE4428" w:rsidRDefault="00EE4428" w:rsidP="0065534B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put</w:t>
      </w:r>
      <w:r w:rsidR="00CC092E">
        <w:rPr>
          <w:rFonts w:ascii="Arial" w:hAnsi="Arial" w:cs="Arial"/>
          <w:sz w:val="24"/>
          <w:szCs w:val="24"/>
        </w:rPr>
        <w:t xml:space="preserve"> needed</w:t>
      </w:r>
      <w:r>
        <w:rPr>
          <w:rFonts w:ascii="Arial" w:hAnsi="Arial" w:cs="Arial"/>
          <w:sz w:val="24"/>
          <w:szCs w:val="24"/>
        </w:rPr>
        <w:t xml:space="preserve"> from the committee on how to enforce the policy</w:t>
      </w:r>
    </w:p>
    <w:p w14:paraId="53D5066F" w14:textId="77777777" w:rsidR="007C7FCB" w:rsidRDefault="007C7FCB" w:rsidP="007C7FCB">
      <w:pPr>
        <w:pStyle w:val="ListParagraph"/>
        <w:rPr>
          <w:rFonts w:ascii="Arial" w:hAnsi="Arial" w:cs="Arial"/>
          <w:sz w:val="24"/>
          <w:szCs w:val="24"/>
        </w:rPr>
      </w:pPr>
    </w:p>
    <w:p w14:paraId="299B9B20" w14:textId="46BDE475" w:rsidR="00EE4428" w:rsidRDefault="007C7FCB" w:rsidP="007C7F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llow-up on BWC</w:t>
      </w:r>
    </w:p>
    <w:p w14:paraId="7DF22E19" w14:textId="5F170110" w:rsidR="00456F22" w:rsidRPr="007C7FCB" w:rsidRDefault="00456F22" w:rsidP="00456F22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Williams said it will come to fruition for sworn officers.</w:t>
      </w:r>
    </w:p>
    <w:p w14:paraId="3DB01A35" w14:textId="77777777" w:rsidR="00701725" w:rsidRPr="006B40CE" w:rsidRDefault="00701725" w:rsidP="006B40CE">
      <w:pPr>
        <w:ind w:left="360"/>
        <w:rPr>
          <w:rFonts w:ascii="Arial" w:hAnsi="Arial" w:cs="Arial"/>
          <w:sz w:val="24"/>
          <w:szCs w:val="24"/>
        </w:rPr>
      </w:pPr>
    </w:p>
    <w:sectPr w:rsidR="00701725" w:rsidRPr="006B40CE" w:rsidSect="00D93BD4">
      <w:pgSz w:w="12240" w:h="15840"/>
      <w:pgMar w:top="1152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7912495">
    <w:abstractNumId w:val="1"/>
  </w:num>
  <w:num w:numId="2" w16cid:durableId="72168338">
    <w:abstractNumId w:val="2"/>
  </w:num>
  <w:num w:numId="3" w16cid:durableId="7125793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qQUAM8hgsywAAAA="/>
  </w:docVars>
  <w:rsids>
    <w:rsidRoot w:val="002A173D"/>
    <w:rsid w:val="00023227"/>
    <w:rsid w:val="00047B7B"/>
    <w:rsid w:val="00087DD4"/>
    <w:rsid w:val="00115712"/>
    <w:rsid w:val="0015072D"/>
    <w:rsid w:val="001615C3"/>
    <w:rsid w:val="00187B46"/>
    <w:rsid w:val="001A2544"/>
    <w:rsid w:val="001A573B"/>
    <w:rsid w:val="001C3C0B"/>
    <w:rsid w:val="001E3094"/>
    <w:rsid w:val="002174D6"/>
    <w:rsid w:val="00221695"/>
    <w:rsid w:val="00291083"/>
    <w:rsid w:val="0029357E"/>
    <w:rsid w:val="002A173D"/>
    <w:rsid w:val="002E6C9C"/>
    <w:rsid w:val="002F726B"/>
    <w:rsid w:val="00325D6B"/>
    <w:rsid w:val="00347E37"/>
    <w:rsid w:val="003823DE"/>
    <w:rsid w:val="003B58C5"/>
    <w:rsid w:val="003B5FB8"/>
    <w:rsid w:val="003C1323"/>
    <w:rsid w:val="003D17C0"/>
    <w:rsid w:val="003D5791"/>
    <w:rsid w:val="003E4305"/>
    <w:rsid w:val="003E4FF4"/>
    <w:rsid w:val="00403100"/>
    <w:rsid w:val="00456F22"/>
    <w:rsid w:val="00475A11"/>
    <w:rsid w:val="00494ACD"/>
    <w:rsid w:val="004A01CB"/>
    <w:rsid w:val="004B16ED"/>
    <w:rsid w:val="004C7F78"/>
    <w:rsid w:val="004D5C4F"/>
    <w:rsid w:val="00501FD8"/>
    <w:rsid w:val="00524B55"/>
    <w:rsid w:val="00531D47"/>
    <w:rsid w:val="00542389"/>
    <w:rsid w:val="00564053"/>
    <w:rsid w:val="00596164"/>
    <w:rsid w:val="005A0DA4"/>
    <w:rsid w:val="005F39AC"/>
    <w:rsid w:val="00630383"/>
    <w:rsid w:val="00631882"/>
    <w:rsid w:val="0065534B"/>
    <w:rsid w:val="00657F87"/>
    <w:rsid w:val="0068281D"/>
    <w:rsid w:val="00691B9A"/>
    <w:rsid w:val="006B33A3"/>
    <w:rsid w:val="006B40CE"/>
    <w:rsid w:val="006C0BB0"/>
    <w:rsid w:val="006E4A4F"/>
    <w:rsid w:val="00701725"/>
    <w:rsid w:val="00722EE3"/>
    <w:rsid w:val="007B6239"/>
    <w:rsid w:val="007C7FCB"/>
    <w:rsid w:val="00815BBE"/>
    <w:rsid w:val="00837090"/>
    <w:rsid w:val="008629AB"/>
    <w:rsid w:val="0087468D"/>
    <w:rsid w:val="00887666"/>
    <w:rsid w:val="00890D99"/>
    <w:rsid w:val="008A09B9"/>
    <w:rsid w:val="008A1842"/>
    <w:rsid w:val="008C3B85"/>
    <w:rsid w:val="0090293B"/>
    <w:rsid w:val="00925F42"/>
    <w:rsid w:val="009B61BE"/>
    <w:rsid w:val="009C7A48"/>
    <w:rsid w:val="009E1C4B"/>
    <w:rsid w:val="00A05DC5"/>
    <w:rsid w:val="00A46789"/>
    <w:rsid w:val="00A548BA"/>
    <w:rsid w:val="00AC3CCA"/>
    <w:rsid w:val="00B0044F"/>
    <w:rsid w:val="00B21EA1"/>
    <w:rsid w:val="00B25B8B"/>
    <w:rsid w:val="00B8793F"/>
    <w:rsid w:val="00BA1A6F"/>
    <w:rsid w:val="00BD1DB0"/>
    <w:rsid w:val="00BD1ECB"/>
    <w:rsid w:val="00BF5A9B"/>
    <w:rsid w:val="00C26A53"/>
    <w:rsid w:val="00C54E4D"/>
    <w:rsid w:val="00C91354"/>
    <w:rsid w:val="00CA3D7E"/>
    <w:rsid w:val="00CB25FA"/>
    <w:rsid w:val="00CC092E"/>
    <w:rsid w:val="00D538AC"/>
    <w:rsid w:val="00D93BD4"/>
    <w:rsid w:val="00D954D2"/>
    <w:rsid w:val="00DA5A65"/>
    <w:rsid w:val="00DD11C5"/>
    <w:rsid w:val="00DE159E"/>
    <w:rsid w:val="00E213B0"/>
    <w:rsid w:val="00E529BB"/>
    <w:rsid w:val="00E60FD0"/>
    <w:rsid w:val="00E8387F"/>
    <w:rsid w:val="00EB4D0D"/>
    <w:rsid w:val="00EB635E"/>
    <w:rsid w:val="00EC512A"/>
    <w:rsid w:val="00EE4428"/>
    <w:rsid w:val="00EF6DE5"/>
    <w:rsid w:val="00EF7704"/>
    <w:rsid w:val="00F07FF8"/>
    <w:rsid w:val="00F97F57"/>
    <w:rsid w:val="00FA29E0"/>
    <w:rsid w:val="00FE4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1D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57</cp:revision>
  <cp:lastPrinted>2023-03-15T20:15:00Z</cp:lastPrinted>
  <dcterms:created xsi:type="dcterms:W3CDTF">2023-03-13T21:02:00Z</dcterms:created>
  <dcterms:modified xsi:type="dcterms:W3CDTF">2023-03-15T20:30:00Z</dcterms:modified>
</cp:coreProperties>
</file>